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380" w:type="pct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5"/>
        <w:gridCol w:w="1040"/>
        <w:gridCol w:w="440"/>
        <w:gridCol w:w="11"/>
        <w:gridCol w:w="422"/>
        <w:gridCol w:w="1210"/>
        <w:gridCol w:w="429"/>
        <w:gridCol w:w="149"/>
        <w:gridCol w:w="165"/>
        <w:gridCol w:w="1783"/>
        <w:gridCol w:w="147"/>
        <w:gridCol w:w="729"/>
        <w:gridCol w:w="1320"/>
        <w:gridCol w:w="172"/>
        <w:gridCol w:w="241"/>
        <w:gridCol w:w="2130"/>
      </w:tblGrid>
      <w:tr w:rsidR="00322198" w:rsidRPr="003548ED" w:rsidTr="00A62B86">
        <w:trPr>
          <w:trHeight w:val="280"/>
          <w:jc w:val="center"/>
        </w:trPr>
        <w:tc>
          <w:tcPr>
            <w:tcW w:w="5000" w:type="pct"/>
            <w:gridSpan w:val="16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141B17" w:rsidRPr="003548ED" w:rsidRDefault="004625C8" w:rsidP="003A5CEF">
            <w:pPr>
              <w:spacing w:before="120" w:after="120"/>
              <w:jc w:val="center"/>
              <w:rPr>
                <w:rFonts w:ascii="Georgia" w:hAnsi="Georgia" w:cs="Aharoni"/>
                <w:b/>
                <w:color w:val="000000"/>
                <w:szCs w:val="40"/>
              </w:rPr>
            </w:pPr>
            <w:r>
              <w:rPr>
                <w:rFonts w:ascii="Georgia" w:hAnsi="Georgia"/>
                <w:b/>
                <w:noProof/>
                <w:szCs w:val="40"/>
                <w:lang w:eastAsia="en-IN"/>
              </w:rPr>
              <w:drawing>
                <wp:inline distT="0" distB="0" distL="0" distR="0" wp14:anchorId="1CB19CED" wp14:editId="64DDEFA3">
                  <wp:extent cx="7181850" cy="1552575"/>
                  <wp:effectExtent l="0" t="0" r="0" b="0"/>
                  <wp:docPr id="1" name="Picture 1" descr="C:\Users\libadmin\Desktop\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libadmin\Desktop\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46833" cy="15666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2198" w:rsidRPr="003548ED" w:rsidTr="00A62B86">
        <w:trPr>
          <w:trHeight w:val="403"/>
          <w:jc w:val="center"/>
        </w:trPr>
        <w:tc>
          <w:tcPr>
            <w:tcW w:w="5000" w:type="pct"/>
            <w:gridSpan w:val="1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322198" w:rsidRPr="00FB45B8" w:rsidRDefault="00697B26" w:rsidP="00530EA4">
            <w:pPr>
              <w:spacing w:before="120" w:after="120" w:line="240" w:lineRule="auto"/>
              <w:jc w:val="center"/>
              <w:rPr>
                <w:rFonts w:ascii="Cooper Black" w:hAnsi="Cooper Black" w:cs="Aharoni"/>
                <w:color w:val="FF0000"/>
                <w:sz w:val="28"/>
                <w:szCs w:val="28"/>
              </w:rPr>
            </w:pPr>
            <w:r w:rsidRPr="00FB45B8">
              <w:rPr>
                <w:rFonts w:ascii="Cooper Black" w:hAnsi="Cooper Black" w:cs="Aharoni"/>
                <w:color w:val="FF0000"/>
                <w:sz w:val="28"/>
                <w:szCs w:val="28"/>
              </w:rPr>
              <w:t>Registration form</w:t>
            </w:r>
          </w:p>
        </w:tc>
      </w:tr>
      <w:tr w:rsidR="00322198" w:rsidRPr="003A5CEF" w:rsidTr="00A62B86">
        <w:trPr>
          <w:trHeight w:val="406"/>
          <w:jc w:val="center"/>
        </w:trPr>
        <w:tc>
          <w:tcPr>
            <w:tcW w:w="5000" w:type="pct"/>
            <w:gridSpan w:val="1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BFBFBF"/>
            <w:noWrap/>
            <w:vAlign w:val="center"/>
            <w:hideMark/>
          </w:tcPr>
          <w:p w:rsidR="00322198" w:rsidRPr="003A5CEF" w:rsidRDefault="00322198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b/>
                <w:bCs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b/>
                <w:bCs/>
                <w:color w:val="000000"/>
                <w:sz w:val="22"/>
                <w:szCs w:val="22"/>
              </w:rPr>
              <w:t xml:space="preserve">Personal </w:t>
            </w:r>
            <w:r w:rsidR="003A5CEF" w:rsidRPr="003A5CEF">
              <w:rPr>
                <w:rFonts w:ascii="Arial Rounded MT Bold" w:hAnsi="Arial Rounded MT Bold" w:cs="Arial"/>
                <w:b/>
                <w:bCs/>
                <w:color w:val="000000"/>
                <w:sz w:val="22"/>
                <w:szCs w:val="22"/>
              </w:rPr>
              <w:t>P</w:t>
            </w:r>
            <w:r w:rsidRPr="003A5CEF">
              <w:rPr>
                <w:rFonts w:ascii="Arial Rounded MT Bold" w:hAnsi="Arial Rounded MT Bold" w:cs="Arial"/>
                <w:b/>
                <w:bCs/>
                <w:color w:val="000000"/>
                <w:sz w:val="22"/>
                <w:szCs w:val="22"/>
              </w:rPr>
              <w:t>articulars</w:t>
            </w:r>
          </w:p>
        </w:tc>
      </w:tr>
      <w:tr w:rsidR="00A62B86" w:rsidRPr="003A5CEF" w:rsidTr="00A62B86">
        <w:trPr>
          <w:trHeight w:val="339"/>
          <w:jc w:val="center"/>
        </w:trPr>
        <w:tc>
          <w:tcPr>
            <w:tcW w:w="858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20670" w:rsidRPr="003A5CEF" w:rsidRDefault="00FB45B8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N</w:t>
            </w:r>
            <w:r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ame</w:t>
            </w:r>
          </w:p>
        </w:tc>
        <w:tc>
          <w:tcPr>
            <w:tcW w:w="923" w:type="pct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0670" w:rsidRPr="003A5CEF" w:rsidRDefault="00620670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 xml:space="preserve">Salutation </w:t>
            </w:r>
          </w:p>
        </w:tc>
        <w:tc>
          <w:tcPr>
            <w:tcW w:w="1118" w:type="pct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0670" w:rsidRPr="003A5CEF" w:rsidRDefault="00620670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First name</w:t>
            </w:r>
          </w:p>
        </w:tc>
        <w:tc>
          <w:tcPr>
            <w:tcW w:w="9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0670" w:rsidRPr="003A5CEF" w:rsidRDefault="00620670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Middle name</w:t>
            </w:r>
          </w:p>
        </w:tc>
        <w:tc>
          <w:tcPr>
            <w:tcW w:w="1127" w:type="pct"/>
            <w:gridSpan w:val="3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620670" w:rsidRPr="003A5CEF" w:rsidRDefault="00620670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 Last name</w:t>
            </w:r>
          </w:p>
        </w:tc>
      </w:tr>
      <w:tr w:rsidR="00A62B86" w:rsidRPr="003A5CEF" w:rsidTr="00A62B86">
        <w:trPr>
          <w:trHeight w:val="569"/>
          <w:jc w:val="center"/>
        </w:trPr>
        <w:tc>
          <w:tcPr>
            <w:tcW w:w="858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42399" w:rsidRPr="003A5CEF" w:rsidRDefault="00530EA4" w:rsidP="00A62B86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620670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(</w:t>
            </w:r>
            <w:proofErr w:type="spellStart"/>
            <w:r w:rsidRPr="00620670">
              <w:rPr>
                <w:rFonts w:ascii="Arial Rounded MT Bold" w:hAnsi="Arial Rounded MT Bold" w:cs="Arial"/>
                <w:color w:val="000000"/>
                <w:sz w:val="20"/>
                <w:szCs w:val="20"/>
              </w:rPr>
              <w:t>Prof.</w:t>
            </w:r>
            <w:proofErr w:type="spellEnd"/>
            <w:r w:rsidRPr="00620670">
              <w:rPr>
                <w:rFonts w:ascii="Arial Rounded MT Bold" w:hAnsi="Arial Rounded MT Bold" w:cs="Arial"/>
                <w:color w:val="000000"/>
                <w:sz w:val="20"/>
                <w:szCs w:val="20"/>
              </w:rPr>
              <w:t>/</w:t>
            </w:r>
            <w:proofErr w:type="spellStart"/>
            <w:r w:rsidRPr="00620670">
              <w:rPr>
                <w:rFonts w:ascii="Arial Rounded MT Bold" w:hAnsi="Arial Rounded MT Bold" w:cs="Arial"/>
                <w:color w:val="000000"/>
                <w:sz w:val="20"/>
                <w:szCs w:val="20"/>
              </w:rPr>
              <w:t>Dr.</w:t>
            </w:r>
            <w:proofErr w:type="spellEnd"/>
            <w:r w:rsidRPr="00620670">
              <w:rPr>
                <w:rFonts w:ascii="Arial Rounded MT Bold" w:hAnsi="Arial Rounded MT Bold" w:cs="Arial"/>
                <w:color w:val="000000"/>
                <w:sz w:val="20"/>
                <w:szCs w:val="20"/>
              </w:rPr>
              <w:t>/</w:t>
            </w:r>
            <w:proofErr w:type="spellStart"/>
            <w:r w:rsidRPr="00620670">
              <w:rPr>
                <w:rFonts w:ascii="Arial Rounded MT Bold" w:hAnsi="Arial Rounded MT Bold" w:cs="Arial"/>
                <w:color w:val="000000"/>
                <w:sz w:val="20"/>
                <w:szCs w:val="20"/>
              </w:rPr>
              <w:t>Mr.</w:t>
            </w:r>
            <w:proofErr w:type="spellEnd"/>
            <w:r w:rsidRPr="00620670">
              <w:rPr>
                <w:rFonts w:ascii="Arial Rounded MT Bold" w:hAnsi="Arial Rounded MT Bold" w:cs="Arial"/>
                <w:color w:val="000000"/>
                <w:sz w:val="20"/>
                <w:szCs w:val="20"/>
              </w:rPr>
              <w:t>/</w:t>
            </w:r>
            <w:proofErr w:type="spellStart"/>
            <w:r w:rsidRPr="00620670">
              <w:rPr>
                <w:rFonts w:ascii="Arial Rounded MT Bold" w:hAnsi="Arial Rounded MT Bold" w:cs="Arial"/>
                <w:color w:val="000000"/>
                <w:sz w:val="20"/>
                <w:szCs w:val="20"/>
              </w:rPr>
              <w:t>Mrs.</w:t>
            </w:r>
            <w:proofErr w:type="spellEnd"/>
            <w:r w:rsidRPr="00620670">
              <w:rPr>
                <w:rFonts w:ascii="Arial Rounded MT Bold" w:hAnsi="Arial Rounded MT Bold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923" w:type="pct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42399" w:rsidRPr="003A5CEF" w:rsidRDefault="00542399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1118" w:type="pct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42399" w:rsidRPr="003A5CEF" w:rsidRDefault="00542399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9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42399" w:rsidRPr="003A5CEF" w:rsidRDefault="00542399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1127" w:type="pct"/>
            <w:gridSpan w:val="3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42399" w:rsidRPr="003A5CEF" w:rsidRDefault="00542399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</w:tr>
      <w:tr w:rsidR="00A62B86" w:rsidRPr="003A5CEF" w:rsidTr="00A62B86">
        <w:trPr>
          <w:trHeight w:val="430"/>
          <w:jc w:val="center"/>
        </w:trPr>
        <w:tc>
          <w:tcPr>
            <w:tcW w:w="858" w:type="pct"/>
            <w:gridSpan w:val="2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399" w:rsidRPr="003A5CEF" w:rsidRDefault="00542399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 xml:space="preserve">(Type “Yes” </w:t>
            </w:r>
            <w:r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under</w:t>
            </w: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 xml:space="preserve"> selected option)</w:t>
            </w:r>
          </w:p>
        </w:tc>
        <w:tc>
          <w:tcPr>
            <w:tcW w:w="923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542399" w:rsidRPr="003A5CEF" w:rsidRDefault="00542399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Faculty / Clinician</w:t>
            </w:r>
          </w:p>
        </w:tc>
        <w:tc>
          <w:tcPr>
            <w:tcW w:w="1118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542399" w:rsidRPr="003A5CEF" w:rsidRDefault="00542399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Post-doctoral Fell</w:t>
            </w:r>
            <w:bookmarkStart w:id="0" w:name="_GoBack"/>
            <w:bookmarkEnd w:id="0"/>
            <w:r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ow</w:t>
            </w:r>
          </w:p>
        </w:tc>
        <w:tc>
          <w:tcPr>
            <w:tcW w:w="97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542399" w:rsidRPr="003A5CEF" w:rsidRDefault="00542399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Scholar</w:t>
            </w:r>
          </w:p>
        </w:tc>
        <w:tc>
          <w:tcPr>
            <w:tcW w:w="1127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542399" w:rsidRPr="003A5CEF" w:rsidRDefault="00542399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</w:tr>
      <w:tr w:rsidR="00A62B86" w:rsidRPr="003A5CEF" w:rsidTr="00A62B86">
        <w:trPr>
          <w:trHeight w:val="322"/>
          <w:jc w:val="center"/>
        </w:trPr>
        <w:tc>
          <w:tcPr>
            <w:tcW w:w="858" w:type="pct"/>
            <w:gridSpan w:val="2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42399" w:rsidRPr="003A5CEF" w:rsidRDefault="00542399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923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</w:tcPr>
          <w:p w:rsidR="00542399" w:rsidRPr="003A5CEF" w:rsidRDefault="00542399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1118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542399" w:rsidRDefault="00542399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97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542399" w:rsidRPr="003A5CEF" w:rsidRDefault="00542399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1127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542399" w:rsidRPr="003A5CEF" w:rsidRDefault="00542399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</w:tr>
      <w:tr w:rsidR="00542399" w:rsidRPr="003A5CEF" w:rsidTr="00A62B86">
        <w:trPr>
          <w:trHeight w:val="428"/>
          <w:jc w:val="center"/>
        </w:trPr>
        <w:tc>
          <w:tcPr>
            <w:tcW w:w="39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399" w:rsidRPr="003A5CEF" w:rsidRDefault="00542399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461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42399" w:rsidRPr="003A5CEF" w:rsidRDefault="00542399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2041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542399" w:rsidRPr="003A5CEF" w:rsidRDefault="00542399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Department</w:t>
            </w:r>
          </w:p>
        </w:tc>
        <w:tc>
          <w:tcPr>
            <w:tcW w:w="2101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542399" w:rsidRPr="003A5CEF" w:rsidRDefault="00542399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Institution Address</w:t>
            </w:r>
          </w:p>
        </w:tc>
      </w:tr>
      <w:tr w:rsidR="00FA1A40" w:rsidRPr="003A5CEF" w:rsidTr="00A62B86">
        <w:trPr>
          <w:trHeight w:val="259"/>
          <w:jc w:val="center"/>
        </w:trPr>
        <w:tc>
          <w:tcPr>
            <w:tcW w:w="39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B67B5" w:rsidRPr="003A5CEF" w:rsidRDefault="002B67B5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461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B67B5" w:rsidRPr="003A5CEF" w:rsidRDefault="002B67B5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2041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B67B5" w:rsidRDefault="002B67B5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  <w:p w:rsidR="00530EA4" w:rsidRPr="003A5CEF" w:rsidRDefault="00530EA4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2101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</w:tcPr>
          <w:p w:rsidR="002B67B5" w:rsidRPr="003A5CEF" w:rsidRDefault="002B67B5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</w:tr>
      <w:tr w:rsidR="00322198" w:rsidRPr="003A5CEF" w:rsidTr="00A62B86">
        <w:trPr>
          <w:trHeight w:val="272"/>
          <w:jc w:val="center"/>
        </w:trPr>
        <w:tc>
          <w:tcPr>
            <w:tcW w:w="5000" w:type="pct"/>
            <w:gridSpan w:val="1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BFBFBF"/>
            <w:noWrap/>
            <w:vAlign w:val="center"/>
            <w:hideMark/>
          </w:tcPr>
          <w:p w:rsidR="00322198" w:rsidRPr="003A5CEF" w:rsidRDefault="00322198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b/>
                <w:bCs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b/>
                <w:bCs/>
                <w:color w:val="000000"/>
                <w:sz w:val="22"/>
                <w:szCs w:val="22"/>
              </w:rPr>
              <w:t xml:space="preserve">Contact </w:t>
            </w:r>
            <w:r w:rsidR="003A5CEF" w:rsidRPr="003A5CEF">
              <w:rPr>
                <w:rFonts w:ascii="Arial Rounded MT Bold" w:hAnsi="Arial Rounded MT Bold" w:cs="Arial"/>
                <w:b/>
                <w:bCs/>
                <w:color w:val="000000"/>
                <w:sz w:val="22"/>
                <w:szCs w:val="22"/>
              </w:rPr>
              <w:t>D</w:t>
            </w:r>
            <w:r w:rsidRPr="003A5CEF">
              <w:rPr>
                <w:rFonts w:ascii="Arial Rounded MT Bold" w:hAnsi="Arial Rounded MT Bold" w:cs="Arial"/>
                <w:b/>
                <w:bCs/>
                <w:color w:val="000000"/>
                <w:sz w:val="22"/>
                <w:szCs w:val="22"/>
              </w:rPr>
              <w:t>etails</w:t>
            </w:r>
          </w:p>
        </w:tc>
      </w:tr>
      <w:tr w:rsidR="00322198" w:rsidRPr="003A5CEF" w:rsidTr="00A62B86">
        <w:trPr>
          <w:trHeight w:val="755"/>
          <w:jc w:val="center"/>
        </w:trPr>
        <w:tc>
          <w:tcPr>
            <w:tcW w:w="1053" w:type="pct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2198" w:rsidRPr="003A5CEF" w:rsidRDefault="00322198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A</w:t>
            </w:r>
            <w:r w:rsid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ddress for Correspondence</w:t>
            </w:r>
          </w:p>
        </w:tc>
        <w:tc>
          <w:tcPr>
            <w:tcW w:w="3947" w:type="pct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322198" w:rsidRPr="003A5CEF" w:rsidRDefault="00322198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</w:tr>
      <w:tr w:rsidR="00A62B86" w:rsidRPr="003A5CEF" w:rsidTr="00A62B86">
        <w:trPr>
          <w:trHeight w:val="327"/>
          <w:jc w:val="center"/>
        </w:trPr>
        <w:tc>
          <w:tcPr>
            <w:tcW w:w="1053" w:type="pct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399" w:rsidRPr="003A5CEF" w:rsidRDefault="00542399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Fax</w:t>
            </w:r>
          </w:p>
        </w:tc>
        <w:tc>
          <w:tcPr>
            <w:tcW w:w="984" w:type="pct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399" w:rsidRPr="003A5CEF" w:rsidRDefault="00542399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e</w:t>
            </w:r>
            <w:r w:rsidRPr="003A5CEF">
              <w:rPr>
                <w:rFonts w:ascii="Cambria Math" w:hAnsi="Cambria Math" w:cs="Cambria Math"/>
                <w:color w:val="000000"/>
                <w:sz w:val="22"/>
                <w:szCs w:val="22"/>
              </w:rPr>
              <w:t>‐</w:t>
            </w: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mail address</w:t>
            </w:r>
          </w:p>
        </w:tc>
        <w:tc>
          <w:tcPr>
            <w:tcW w:w="86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399" w:rsidRPr="003A5CEF" w:rsidRDefault="00542399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 xml:space="preserve">Cell </w:t>
            </w:r>
            <w:r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N</w:t>
            </w: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o.</w:t>
            </w:r>
          </w:p>
        </w:tc>
        <w:tc>
          <w:tcPr>
            <w:tcW w:w="1156" w:type="pct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399" w:rsidRPr="003A5CEF" w:rsidRDefault="00542399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Telephone no.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399" w:rsidRPr="003A5CEF" w:rsidRDefault="00542399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Country</w:t>
            </w:r>
          </w:p>
        </w:tc>
      </w:tr>
      <w:tr w:rsidR="00A62B86" w:rsidRPr="003A5CEF" w:rsidTr="00A62B86">
        <w:trPr>
          <w:trHeight w:val="259"/>
          <w:jc w:val="center"/>
        </w:trPr>
        <w:tc>
          <w:tcPr>
            <w:tcW w:w="1053" w:type="pct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1465B" w:rsidRPr="003A5CEF" w:rsidRDefault="0071465B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984" w:type="pct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1465B" w:rsidRPr="003A5CEF" w:rsidRDefault="0071465B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86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1465B" w:rsidRPr="003A5CEF" w:rsidRDefault="0071465B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1156" w:type="pct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1465B" w:rsidRPr="003A5CEF" w:rsidRDefault="0071465B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1465B" w:rsidRPr="003A5CEF" w:rsidRDefault="0071465B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</w:tr>
      <w:tr w:rsidR="00A62B86" w:rsidRPr="003A5CEF" w:rsidTr="00A62B86">
        <w:trPr>
          <w:trHeight w:val="259"/>
          <w:jc w:val="center"/>
        </w:trPr>
        <w:tc>
          <w:tcPr>
            <w:tcW w:w="1053" w:type="pct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42399" w:rsidRPr="003A5CEF" w:rsidRDefault="00542399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Nationality</w:t>
            </w:r>
          </w:p>
        </w:tc>
        <w:tc>
          <w:tcPr>
            <w:tcW w:w="984" w:type="pct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42399" w:rsidRPr="003A5CEF" w:rsidRDefault="00542399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Indian</w:t>
            </w:r>
          </w:p>
        </w:tc>
        <w:tc>
          <w:tcPr>
            <w:tcW w:w="86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42399" w:rsidRPr="003A5CEF" w:rsidRDefault="00542399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NRI</w:t>
            </w:r>
          </w:p>
        </w:tc>
        <w:tc>
          <w:tcPr>
            <w:tcW w:w="1156" w:type="pct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42399" w:rsidRPr="003A5CEF" w:rsidRDefault="00542399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Foreign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42399" w:rsidRPr="003A5CEF" w:rsidRDefault="00542399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</w:tr>
      <w:tr w:rsidR="00A62B86" w:rsidRPr="003A5CEF" w:rsidTr="00A62B86">
        <w:trPr>
          <w:trHeight w:val="259"/>
          <w:jc w:val="center"/>
        </w:trPr>
        <w:tc>
          <w:tcPr>
            <w:tcW w:w="1053" w:type="pct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00CA1" w:rsidRPr="003A5CEF" w:rsidRDefault="00500CA1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984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</w:tcPr>
          <w:p w:rsidR="00500CA1" w:rsidRPr="003A5CEF" w:rsidRDefault="00500CA1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8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500CA1" w:rsidRPr="003A5CEF" w:rsidRDefault="00500CA1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1156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500CA1" w:rsidRPr="003A5CEF" w:rsidRDefault="00500CA1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944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500CA1" w:rsidRPr="003A5CEF" w:rsidRDefault="00500CA1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</w:tr>
      <w:tr w:rsidR="00322198" w:rsidRPr="003A5CEF" w:rsidTr="00A62B86">
        <w:trPr>
          <w:trHeight w:val="315"/>
          <w:jc w:val="center"/>
        </w:trPr>
        <w:tc>
          <w:tcPr>
            <w:tcW w:w="5000" w:type="pct"/>
            <w:gridSpan w:val="1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BFBFBF"/>
            <w:noWrap/>
            <w:vAlign w:val="center"/>
            <w:hideMark/>
          </w:tcPr>
          <w:p w:rsidR="00322198" w:rsidRPr="003A5CEF" w:rsidRDefault="00322198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b/>
                <w:bCs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b/>
                <w:bCs/>
                <w:color w:val="000000"/>
                <w:sz w:val="22"/>
                <w:szCs w:val="22"/>
              </w:rPr>
              <w:t xml:space="preserve">Nature of </w:t>
            </w:r>
            <w:r w:rsidR="00697B26" w:rsidRPr="003A5CEF">
              <w:rPr>
                <w:rFonts w:ascii="Arial Rounded MT Bold" w:hAnsi="Arial Rounded MT Bold" w:cs="Arial"/>
                <w:b/>
                <w:bCs/>
                <w:color w:val="000000"/>
                <w:sz w:val="22"/>
                <w:szCs w:val="22"/>
              </w:rPr>
              <w:t>Registration</w:t>
            </w:r>
          </w:p>
        </w:tc>
      </w:tr>
      <w:tr w:rsidR="00A62B86" w:rsidRPr="003A5CEF" w:rsidTr="00A62B86">
        <w:trPr>
          <w:trHeight w:val="647"/>
          <w:jc w:val="center"/>
        </w:trPr>
        <w:tc>
          <w:tcPr>
            <w:tcW w:w="1245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399" w:rsidRPr="003A5CEF" w:rsidRDefault="00542399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 xml:space="preserve">(Type “Yes” </w:t>
            </w:r>
            <w:r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 xml:space="preserve">under </w:t>
            </w: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selected option)</w:t>
            </w:r>
          </w:p>
        </w:tc>
        <w:tc>
          <w:tcPr>
            <w:tcW w:w="865" w:type="pct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399" w:rsidRPr="003A5CEF" w:rsidRDefault="00542399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Student</w:t>
            </w:r>
          </w:p>
        </w:tc>
        <w:tc>
          <w:tcPr>
            <w:tcW w:w="117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399" w:rsidRPr="003A5CEF" w:rsidRDefault="00542399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Post-doctoral Fellow</w:t>
            </w:r>
          </w:p>
        </w:tc>
        <w:tc>
          <w:tcPr>
            <w:tcW w:w="76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399" w:rsidRPr="003A5CEF" w:rsidRDefault="00542399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Faculty and Clinician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399" w:rsidRPr="003A5CEF" w:rsidRDefault="00542399" w:rsidP="00530EA4">
            <w:pPr>
              <w:spacing w:after="0" w:line="240" w:lineRule="auto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</w:tr>
      <w:tr w:rsidR="00A62B86" w:rsidRPr="003A5CEF" w:rsidTr="00A62B86">
        <w:trPr>
          <w:trHeight w:val="336"/>
          <w:jc w:val="center"/>
        </w:trPr>
        <w:tc>
          <w:tcPr>
            <w:tcW w:w="1245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465B" w:rsidRPr="003A5CEF" w:rsidRDefault="0071465B" w:rsidP="00530EA4">
            <w:pPr>
              <w:spacing w:after="0" w:line="240" w:lineRule="auto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865" w:type="pct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1465B" w:rsidRPr="003A5CEF" w:rsidRDefault="0071465B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117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1465B" w:rsidRPr="003A5CEF" w:rsidRDefault="0071465B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76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1465B" w:rsidRPr="003A5CEF" w:rsidRDefault="0071465B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465B" w:rsidRPr="003A5CEF" w:rsidRDefault="0071465B" w:rsidP="00530EA4">
            <w:pPr>
              <w:spacing w:after="0" w:line="240" w:lineRule="auto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</w:tr>
      <w:tr w:rsidR="00697B26" w:rsidRPr="003A5CEF" w:rsidTr="00A62B86">
        <w:trPr>
          <w:trHeight w:val="467"/>
          <w:jc w:val="center"/>
        </w:trPr>
        <w:tc>
          <w:tcPr>
            <w:tcW w:w="5000" w:type="pct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697B26" w:rsidRPr="003A5CEF" w:rsidRDefault="00FA1A40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b/>
                <w:bCs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b/>
                <w:bCs/>
                <w:color w:val="000000"/>
                <w:sz w:val="22"/>
                <w:szCs w:val="22"/>
              </w:rPr>
              <w:t>Category of Participation</w:t>
            </w:r>
          </w:p>
        </w:tc>
      </w:tr>
      <w:tr w:rsidR="00A62B86" w:rsidRPr="003A5CEF" w:rsidTr="00A62B86">
        <w:trPr>
          <w:trHeight w:val="416"/>
          <w:jc w:val="center"/>
        </w:trPr>
        <w:tc>
          <w:tcPr>
            <w:tcW w:w="105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1A40" w:rsidRPr="003A5CEF" w:rsidRDefault="00FA1A40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91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1A40" w:rsidRPr="003A5CEF" w:rsidRDefault="00FE26C6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Invited Speaker</w:t>
            </w:r>
          </w:p>
        </w:tc>
        <w:tc>
          <w:tcPr>
            <w:tcW w:w="993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FA1A40" w:rsidRPr="003A5CEF" w:rsidRDefault="00FE26C6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Young Scientist</w:t>
            </w:r>
          </w:p>
        </w:tc>
        <w:tc>
          <w:tcPr>
            <w:tcW w:w="984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FA1A40" w:rsidRPr="003A5CEF" w:rsidRDefault="00FE26C6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Delegate</w:t>
            </w:r>
          </w:p>
        </w:tc>
        <w:tc>
          <w:tcPr>
            <w:tcW w:w="105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FA1A40" w:rsidRPr="003A5CEF" w:rsidRDefault="00FE26C6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General</w:t>
            </w:r>
          </w:p>
        </w:tc>
      </w:tr>
      <w:tr w:rsidR="00A62B86" w:rsidRPr="003A5CEF" w:rsidTr="00A62B86">
        <w:trPr>
          <w:trHeight w:val="607"/>
          <w:jc w:val="center"/>
        </w:trPr>
        <w:tc>
          <w:tcPr>
            <w:tcW w:w="1058" w:type="pct"/>
            <w:gridSpan w:val="4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A1A40" w:rsidRPr="003A5CEF" w:rsidRDefault="00FE26C6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 xml:space="preserve">(Type “Yes” </w:t>
            </w:r>
            <w:r w:rsidR="00542399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under</w:t>
            </w: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 xml:space="preserve"> selected option)</w:t>
            </w:r>
          </w:p>
        </w:tc>
        <w:tc>
          <w:tcPr>
            <w:tcW w:w="91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FA1A40" w:rsidRPr="003A5CEF" w:rsidRDefault="00FA1A40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993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FA1A40" w:rsidRPr="003A5CEF" w:rsidRDefault="00FA1A40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984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FA1A40" w:rsidRPr="003A5CEF" w:rsidRDefault="00FA1A40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105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FA1A40" w:rsidRPr="003A5CEF" w:rsidRDefault="00FA1A40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</w:tr>
      <w:tr w:rsidR="00BA156B" w:rsidRPr="003A5CEF" w:rsidTr="00A62B86">
        <w:trPr>
          <w:trHeight w:val="355"/>
          <w:jc w:val="center"/>
        </w:trPr>
        <w:tc>
          <w:tcPr>
            <w:tcW w:w="5000" w:type="pct"/>
            <w:gridSpan w:val="1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BFBFBF"/>
            <w:noWrap/>
            <w:vAlign w:val="center"/>
            <w:hideMark/>
          </w:tcPr>
          <w:p w:rsidR="00BA156B" w:rsidRPr="003A5CEF" w:rsidRDefault="00BA156B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b/>
                <w:bCs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b/>
                <w:bCs/>
                <w:color w:val="000000"/>
                <w:sz w:val="22"/>
                <w:szCs w:val="22"/>
              </w:rPr>
              <w:t>Particulars</w:t>
            </w:r>
            <w:r w:rsidR="00FB45B8">
              <w:rPr>
                <w:rFonts w:ascii="Arial Rounded MT Bold" w:hAnsi="Arial Rounded MT Bold" w:cs="Arial"/>
                <w:b/>
                <w:bCs/>
                <w:color w:val="000000"/>
                <w:sz w:val="22"/>
                <w:szCs w:val="22"/>
              </w:rPr>
              <w:t xml:space="preserve"> of Payment of Registration Fee</w:t>
            </w:r>
          </w:p>
        </w:tc>
      </w:tr>
      <w:tr w:rsidR="00A62B86" w:rsidRPr="003A5CEF" w:rsidTr="00A62B86">
        <w:trPr>
          <w:trHeight w:val="684"/>
          <w:jc w:val="center"/>
        </w:trPr>
        <w:tc>
          <w:tcPr>
            <w:tcW w:w="1058" w:type="pct"/>
            <w:gridSpan w:val="4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A5CEF" w:rsidRPr="003A5CEF" w:rsidRDefault="00BA156B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Mode of Payment</w:t>
            </w:r>
          </w:p>
          <w:p w:rsidR="00121649" w:rsidRPr="003A5CEF" w:rsidRDefault="00121649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 xml:space="preserve">(Type “Yes” </w:t>
            </w:r>
            <w:r w:rsidR="00542399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under</w:t>
            </w: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 xml:space="preserve"> selected option)</w:t>
            </w:r>
          </w:p>
        </w:tc>
        <w:tc>
          <w:tcPr>
            <w:tcW w:w="1052" w:type="pct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156B" w:rsidRPr="003A5CEF" w:rsidRDefault="00FE26C6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Direct deposit to</w:t>
            </w:r>
            <w:r w:rsidR="00530EA4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:</w:t>
            </w: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 xml:space="preserve"> </w:t>
            </w:r>
            <w:r w:rsidR="00530EA4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 xml:space="preserve">Indian Association of Cancer Research </w:t>
            </w:r>
          </w:p>
        </w:tc>
        <w:tc>
          <w:tcPr>
            <w:tcW w:w="85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156B" w:rsidRPr="003A5CEF" w:rsidRDefault="00FE26C6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By Cheque</w:t>
            </w:r>
          </w:p>
        </w:tc>
        <w:tc>
          <w:tcPr>
            <w:tcW w:w="907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156B" w:rsidRPr="003A5CEF" w:rsidRDefault="00FE26C6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By Bank Draft</w:t>
            </w:r>
          </w:p>
        </w:tc>
        <w:tc>
          <w:tcPr>
            <w:tcW w:w="112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156B" w:rsidRPr="003A5CEF" w:rsidRDefault="00FE26C6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By Cash</w:t>
            </w:r>
          </w:p>
        </w:tc>
      </w:tr>
      <w:tr w:rsidR="00A62B86" w:rsidRPr="003A5CEF" w:rsidTr="00A62B86">
        <w:trPr>
          <w:trHeight w:val="477"/>
          <w:jc w:val="center"/>
        </w:trPr>
        <w:tc>
          <w:tcPr>
            <w:tcW w:w="1058" w:type="pct"/>
            <w:gridSpan w:val="4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A156B" w:rsidRPr="003A5CEF" w:rsidRDefault="00BA156B" w:rsidP="00530EA4">
            <w:pPr>
              <w:spacing w:after="0" w:line="240" w:lineRule="auto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1052" w:type="pct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A156B" w:rsidRPr="003A5CEF" w:rsidRDefault="00BA156B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85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156B" w:rsidRPr="003A5CEF" w:rsidRDefault="00BA156B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907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156B" w:rsidRPr="003A5CEF" w:rsidRDefault="00BA156B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112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156B" w:rsidRPr="003A5CEF" w:rsidRDefault="00BA156B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</w:tr>
      <w:tr w:rsidR="00A62B86" w:rsidRPr="003A5CEF" w:rsidTr="00A62B86">
        <w:trPr>
          <w:trHeight w:val="793"/>
          <w:jc w:val="center"/>
        </w:trPr>
        <w:tc>
          <w:tcPr>
            <w:tcW w:w="1058" w:type="pct"/>
            <w:gridSpan w:val="4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156B" w:rsidRPr="003A5CEF" w:rsidRDefault="00BA156B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52" w:type="pct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156B" w:rsidRPr="003A5CEF" w:rsidRDefault="00FE26C6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Details of the transfer (Bank name, Transaction no, Date, Amount)</w:t>
            </w:r>
          </w:p>
        </w:tc>
        <w:tc>
          <w:tcPr>
            <w:tcW w:w="85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156B" w:rsidRPr="003A5CEF" w:rsidRDefault="00FE26C6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Details of the Cheque (Bank name, Cheque no., Date, Amount)</w:t>
            </w:r>
          </w:p>
        </w:tc>
        <w:tc>
          <w:tcPr>
            <w:tcW w:w="907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156B" w:rsidRPr="003A5CEF" w:rsidRDefault="00FE26C6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Details of the Draft (Bank name, Draft no., Date, Amount)</w:t>
            </w:r>
          </w:p>
        </w:tc>
        <w:tc>
          <w:tcPr>
            <w:tcW w:w="112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156B" w:rsidRPr="003A5CEF" w:rsidRDefault="00FE26C6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Cash receipt No. and Date</w:t>
            </w:r>
          </w:p>
        </w:tc>
      </w:tr>
      <w:tr w:rsidR="00A62B86" w:rsidRPr="003A5CEF" w:rsidTr="00A62B86">
        <w:trPr>
          <w:trHeight w:val="604"/>
          <w:jc w:val="center"/>
        </w:trPr>
        <w:tc>
          <w:tcPr>
            <w:tcW w:w="1058" w:type="pct"/>
            <w:gridSpan w:val="4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A156B" w:rsidRPr="003A5CEF" w:rsidRDefault="00BA156B" w:rsidP="00530EA4">
            <w:pPr>
              <w:spacing w:after="0" w:line="240" w:lineRule="auto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1052" w:type="pct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A156B" w:rsidRPr="003A5CEF" w:rsidRDefault="00BA156B" w:rsidP="00530EA4">
            <w:pPr>
              <w:spacing w:after="0" w:line="240" w:lineRule="auto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85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A156B" w:rsidRPr="003A5CEF" w:rsidRDefault="00BA156B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907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A156B" w:rsidRPr="003A5CEF" w:rsidRDefault="00BA156B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1127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156B" w:rsidRPr="003A5CEF" w:rsidRDefault="00BA156B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</w:tr>
      <w:tr w:rsidR="00FB45B8" w:rsidRPr="003A5CEF" w:rsidTr="00A62B86">
        <w:trPr>
          <w:trHeight w:val="381"/>
          <w:jc w:val="center"/>
        </w:trPr>
        <w:tc>
          <w:tcPr>
            <w:tcW w:w="1058" w:type="pct"/>
            <w:gridSpan w:val="4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E26C6" w:rsidRPr="003A5CEF" w:rsidRDefault="00FE26C6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 xml:space="preserve">Place </w:t>
            </w:r>
          </w:p>
        </w:tc>
        <w:tc>
          <w:tcPr>
            <w:tcW w:w="1052" w:type="pct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E26C6" w:rsidRPr="003A5CEF" w:rsidRDefault="00FE26C6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Date</w:t>
            </w:r>
          </w:p>
        </w:tc>
        <w:tc>
          <w:tcPr>
            <w:tcW w:w="2890" w:type="pct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FE26C6" w:rsidRPr="003A5CEF" w:rsidRDefault="00FE26C6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  <w:r w:rsidRPr="003A5CEF">
              <w:rPr>
                <w:rFonts w:ascii="Arial Rounded MT Bold" w:hAnsi="Arial Rounded MT Bold" w:cs="Arial"/>
                <w:color w:val="000000"/>
                <w:sz w:val="22"/>
                <w:szCs w:val="22"/>
              </w:rPr>
              <w:t>Signature (Type your name)</w:t>
            </w:r>
          </w:p>
        </w:tc>
      </w:tr>
      <w:tr w:rsidR="00BA156B" w:rsidRPr="003A5CEF" w:rsidTr="00A62B86">
        <w:trPr>
          <w:trHeight w:val="650"/>
          <w:jc w:val="center"/>
        </w:trPr>
        <w:tc>
          <w:tcPr>
            <w:tcW w:w="1058" w:type="pct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156B" w:rsidRPr="003A5CEF" w:rsidRDefault="00BA156B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1052" w:type="pct"/>
            <w:gridSpan w:val="5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156B" w:rsidRPr="003A5CEF" w:rsidRDefault="00BA156B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  <w:tc>
          <w:tcPr>
            <w:tcW w:w="2890" w:type="pct"/>
            <w:gridSpan w:val="7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BA156B" w:rsidRPr="003A5CEF" w:rsidRDefault="00BA156B" w:rsidP="00530EA4">
            <w:pPr>
              <w:spacing w:after="0" w:line="240" w:lineRule="auto"/>
              <w:jc w:val="center"/>
              <w:rPr>
                <w:rFonts w:ascii="Arial Rounded MT Bold" w:hAnsi="Arial Rounded MT Bold" w:cs="Arial"/>
                <w:color w:val="000000"/>
                <w:sz w:val="22"/>
                <w:szCs w:val="22"/>
              </w:rPr>
            </w:pPr>
          </w:p>
        </w:tc>
      </w:tr>
    </w:tbl>
    <w:p w:rsidR="00530EA4" w:rsidRPr="003A5CEF" w:rsidRDefault="00530EA4" w:rsidP="00A62B86">
      <w:pPr>
        <w:autoSpaceDE w:val="0"/>
        <w:autoSpaceDN w:val="0"/>
        <w:adjustRightInd w:val="0"/>
        <w:spacing w:after="0" w:line="240" w:lineRule="auto"/>
        <w:ind w:right="-1"/>
        <w:rPr>
          <w:rFonts w:ascii="Arial Rounded MT Bold" w:hAnsi="Arial Rounded MT Bold" w:cs="BodoniMTBlack"/>
          <w:color w:val="FFFFFF"/>
          <w:u w:val="single"/>
        </w:rPr>
      </w:pPr>
    </w:p>
    <w:sectPr w:rsidR="00530EA4" w:rsidRPr="003A5CEF" w:rsidSect="00A62B86">
      <w:pgSz w:w="11906" w:h="16838" w:code="9"/>
      <w:pgMar w:top="142" w:right="720" w:bottom="426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doniMTBlack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haroni">
    <w:panose1 w:val="02010803020104030203"/>
    <w:charset w:val="B1"/>
    <w:family w:val="auto"/>
    <w:pitch w:val="variable"/>
    <w:sig w:usb0="00000801" w:usb1="00000000" w:usb2="00000000" w:usb3="00000000" w:csb0="00000020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A781FFB"/>
    <w:multiLevelType w:val="hybridMultilevel"/>
    <w:tmpl w:val="918C0D18"/>
    <w:lvl w:ilvl="0" w:tplc="335A60AE">
      <w:start w:val="13"/>
      <w:numFmt w:val="bullet"/>
      <w:lvlText w:val=""/>
      <w:lvlJc w:val="left"/>
      <w:pPr>
        <w:ind w:left="720" w:hanging="360"/>
      </w:pPr>
      <w:rPr>
        <w:rFonts w:ascii="Symbol" w:eastAsiaTheme="minorHAnsi" w:hAnsi="Symbol" w:cs="BodoniMTBlack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K3NDQzsrQ0MTMwMrVU0lEKTi0uzszPAykwrgUARacd0SwAAAA="/>
  </w:docVars>
  <w:rsids>
    <w:rsidRoot w:val="00057357"/>
    <w:rsid w:val="00005001"/>
    <w:rsid w:val="00033D43"/>
    <w:rsid w:val="00054376"/>
    <w:rsid w:val="00057357"/>
    <w:rsid w:val="00121649"/>
    <w:rsid w:val="0013508B"/>
    <w:rsid w:val="00141B17"/>
    <w:rsid w:val="00174372"/>
    <w:rsid w:val="001A7D79"/>
    <w:rsid w:val="00223B27"/>
    <w:rsid w:val="002A0BBE"/>
    <w:rsid w:val="002B67B5"/>
    <w:rsid w:val="002F5B1A"/>
    <w:rsid w:val="00322198"/>
    <w:rsid w:val="003336A8"/>
    <w:rsid w:val="003548ED"/>
    <w:rsid w:val="003A5CEF"/>
    <w:rsid w:val="003D47C1"/>
    <w:rsid w:val="0040038E"/>
    <w:rsid w:val="00413677"/>
    <w:rsid w:val="00414302"/>
    <w:rsid w:val="00417F9B"/>
    <w:rsid w:val="00461FAB"/>
    <w:rsid w:val="004625C8"/>
    <w:rsid w:val="00500CA1"/>
    <w:rsid w:val="00530EA4"/>
    <w:rsid w:val="00542399"/>
    <w:rsid w:val="005743D1"/>
    <w:rsid w:val="00576811"/>
    <w:rsid w:val="00590BD2"/>
    <w:rsid w:val="00620670"/>
    <w:rsid w:val="00633BFB"/>
    <w:rsid w:val="00641B9A"/>
    <w:rsid w:val="00650779"/>
    <w:rsid w:val="00697B26"/>
    <w:rsid w:val="006C4391"/>
    <w:rsid w:val="0071465B"/>
    <w:rsid w:val="00724A0E"/>
    <w:rsid w:val="007776FD"/>
    <w:rsid w:val="007777FA"/>
    <w:rsid w:val="007961A7"/>
    <w:rsid w:val="007B2A7C"/>
    <w:rsid w:val="007B2EFA"/>
    <w:rsid w:val="008563A3"/>
    <w:rsid w:val="0086051D"/>
    <w:rsid w:val="00877671"/>
    <w:rsid w:val="00986B79"/>
    <w:rsid w:val="00A26A61"/>
    <w:rsid w:val="00A62B86"/>
    <w:rsid w:val="00AE7F31"/>
    <w:rsid w:val="00B0387A"/>
    <w:rsid w:val="00B138A9"/>
    <w:rsid w:val="00B62D75"/>
    <w:rsid w:val="00B73F90"/>
    <w:rsid w:val="00B935A8"/>
    <w:rsid w:val="00BA156B"/>
    <w:rsid w:val="00BE2954"/>
    <w:rsid w:val="00C54712"/>
    <w:rsid w:val="00CA215E"/>
    <w:rsid w:val="00D65EE1"/>
    <w:rsid w:val="00D96BF8"/>
    <w:rsid w:val="00ED64FC"/>
    <w:rsid w:val="00ED6579"/>
    <w:rsid w:val="00F20121"/>
    <w:rsid w:val="00FA1A40"/>
    <w:rsid w:val="00FB45B8"/>
    <w:rsid w:val="00FC517B"/>
    <w:rsid w:val="00FE26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BA894DD-80D9-41D4-B498-2D5D9AF30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ourier New" w:eastAsiaTheme="minorHAnsi" w:hAnsi="Courier New" w:cs="Courier New"/>
        <w:color w:val="FF0000"/>
        <w:sz w:val="32"/>
        <w:szCs w:val="32"/>
        <w:u w:val="single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36A8"/>
    <w:rPr>
      <w:rFonts w:asciiTheme="minorHAnsi" w:hAnsiTheme="minorHAnsi"/>
      <w:color w:val="auto"/>
      <w:sz w:val="24"/>
      <w:u w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767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A21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215E"/>
    <w:rPr>
      <w:rFonts w:ascii="Tahoma" w:hAnsi="Tahoma" w:cs="Tahoma"/>
      <w:color w:val="auto"/>
      <w:sz w:val="16"/>
      <w:szCs w:val="16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147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55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7CF0D02-5AD3-4221-B6AA-89899C875C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1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K</dc:creator>
  <cp:lastModifiedBy>Gaurisankar Sa</cp:lastModifiedBy>
  <cp:revision>29</cp:revision>
  <cp:lastPrinted>2014-09-24T08:21:00Z</cp:lastPrinted>
  <dcterms:created xsi:type="dcterms:W3CDTF">2016-12-15T10:19:00Z</dcterms:created>
  <dcterms:modified xsi:type="dcterms:W3CDTF">2017-11-01T11:14:00Z</dcterms:modified>
</cp:coreProperties>
</file>